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B7B2A0" w14:textId="77777777" w:rsidR="00DB6CEF" w:rsidRDefault="00DB6CEF" w:rsidP="00DB6CEF">
      <w:pPr>
        <w:pStyle w:val="1"/>
        <w:jc w:val="center"/>
        <w:rPr>
          <w:lang w:val="en-150"/>
        </w:rPr>
      </w:pPr>
      <w:r>
        <w:t xml:space="preserve">Лабораторная работа № 1-2. </w:t>
      </w:r>
      <w:proofErr w:type="spellStart"/>
      <w:r>
        <w:rPr>
          <w:lang w:val="en-150"/>
        </w:rPr>
        <w:t>Lektor</w:t>
      </w:r>
      <w:proofErr w:type="spellEnd"/>
    </w:p>
    <w:p w14:paraId="0BA26542" w14:textId="0C820CB0" w:rsidR="000E4B78" w:rsidRDefault="00DB6CEF">
      <w:pPr>
        <w:rPr>
          <w:lang w:val="en-150"/>
        </w:rPr>
      </w:pPr>
      <w:r>
        <w:t>Ссылка на сайт</w:t>
      </w:r>
      <w:r>
        <w:rPr>
          <w:lang w:val="en-150"/>
        </w:rPr>
        <w:t xml:space="preserve">: </w:t>
      </w:r>
      <w:hyperlink r:id="rId4" w:history="1">
        <w:r w:rsidRPr="000E404C">
          <w:rPr>
            <w:rStyle w:val="a3"/>
            <w:lang w:val="en-150"/>
          </w:rPr>
          <w:t>https://web.archive.org/web/20210628201024/https://rakleed.github.io/lektor/</w:t>
        </w:r>
      </w:hyperlink>
    </w:p>
    <w:p w14:paraId="47E7C21B" w14:textId="77777777" w:rsidR="00DB6CEF" w:rsidRDefault="00DB6CEF"/>
    <w:sectPr w:rsidR="00DB6CEF">
      <w:pgSz w:w="11906" w:h="16838"/>
      <w:pgMar w:top="1134" w:right="85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S2MDExNLE0MTawMDdV0lEKTi0uzszPAykwrAUAo4WuZiwAAAA="/>
  </w:docVars>
  <w:rsids>
    <w:rsidRoot w:val="00122EF7"/>
    <w:rsid w:val="000E4B78"/>
    <w:rsid w:val="00122EF7"/>
    <w:rsid w:val="00654466"/>
    <w:rsid w:val="00DB6C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97D33B"/>
  <w15:chartTrackingRefBased/>
  <w15:docId w15:val="{EFC6DC33-D763-4205-9793-4068FD3584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DB6CE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DB6CE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a3">
    <w:name w:val="Hyperlink"/>
    <w:basedOn w:val="a0"/>
    <w:uiPriority w:val="99"/>
    <w:unhideWhenUsed/>
    <w:rsid w:val="00DB6CEF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DB6CE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eb.archive.org/web/20210628201024/https://rakleed.github.io/lektor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32</Words>
  <Characters>189</Characters>
  <Application>Microsoft Office Word</Application>
  <DocSecurity>0</DocSecurity>
  <Lines>1</Lines>
  <Paragraphs>1</Paragraphs>
  <ScaleCrop>false</ScaleCrop>
  <Company/>
  <LinksUpToDate>false</LinksUpToDate>
  <CharactersWithSpaces>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3</cp:revision>
  <dcterms:created xsi:type="dcterms:W3CDTF">2021-06-28T20:06:00Z</dcterms:created>
  <dcterms:modified xsi:type="dcterms:W3CDTF">2021-06-28T20:13:00Z</dcterms:modified>
</cp:coreProperties>
</file>